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E2BB3B" w14:textId="5C175203" w:rsidR="004B63AB" w:rsidRPr="00094B3A" w:rsidRDefault="004B63AB" w:rsidP="004B63AB">
      <w:pPr>
        <w:rPr>
          <w:rFonts w:ascii="Times New Roman" w:hAnsi="Times New Roman"/>
        </w:rPr>
      </w:pPr>
    </w:p>
    <w:p w14:paraId="034D0662" w14:textId="3CFA9D84" w:rsidR="004B63AB" w:rsidRPr="00094B3A" w:rsidRDefault="004B63AB" w:rsidP="004B63AB">
      <w:pPr>
        <w:rPr>
          <w:rFonts w:ascii="Times New Roman" w:hAnsi="Times New Roman"/>
        </w:rPr>
      </w:pPr>
    </w:p>
    <w:p w14:paraId="5740FA6E" w14:textId="77777777" w:rsidR="004B63AB" w:rsidRPr="00094B3A" w:rsidRDefault="004B63AB" w:rsidP="004B63AB">
      <w:pPr>
        <w:spacing w:after="0"/>
        <w:ind w:left="-425" w:right="-567"/>
        <w:jc w:val="center"/>
        <w:rPr>
          <w:rFonts w:ascii="Times New Roman" w:hAnsi="Times New Roman"/>
          <w:b/>
          <w:caps/>
          <w:snapToGrid w:val="0"/>
          <w:color w:val="EAEC94"/>
          <w:sz w:val="44"/>
          <w:szCs w:val="44"/>
        </w:rPr>
      </w:pPr>
      <w:r w:rsidRPr="00094B3A">
        <w:rPr>
          <w:rFonts w:ascii="Times New Roman" w:hAnsi="Times New Roman"/>
          <w:b/>
          <w:caps/>
          <w:snapToGrid w:val="0"/>
          <w:color w:val="EAEC94"/>
          <w:sz w:val="44"/>
          <w:szCs w:val="44"/>
        </w:rPr>
        <w:t>EU4BCC: Connecting Companies</w:t>
      </w:r>
    </w:p>
    <w:p w14:paraId="72D42B18" w14:textId="77777777" w:rsidR="004B63AB" w:rsidRPr="00094B3A" w:rsidRDefault="004B63AB" w:rsidP="004B63AB">
      <w:pPr>
        <w:jc w:val="center"/>
        <w:rPr>
          <w:rFonts w:ascii="Times New Roman" w:hAnsi="Times New Roman"/>
          <w:b/>
          <w:caps/>
          <w:snapToGrid w:val="0"/>
          <w:color w:val="EAEC94"/>
          <w:sz w:val="44"/>
          <w:szCs w:val="44"/>
        </w:rPr>
      </w:pPr>
      <w:r w:rsidRPr="00094B3A">
        <w:rPr>
          <w:rFonts w:ascii="Times New Roman" w:hAnsi="Times New Roman"/>
          <w:b/>
          <w:caps/>
          <w:snapToGrid w:val="0"/>
          <w:color w:val="EAEC94"/>
          <w:sz w:val="44"/>
          <w:szCs w:val="44"/>
        </w:rPr>
        <w:t>Reference: ENI/2019/411-865</w:t>
      </w:r>
    </w:p>
    <w:p w14:paraId="50862F74" w14:textId="77777777" w:rsidR="004B63AB" w:rsidRPr="00094B3A" w:rsidRDefault="004B63AB" w:rsidP="004B63AB">
      <w:pPr>
        <w:pStyle w:val="Title"/>
        <w:spacing w:before="240" w:after="240"/>
        <w:jc w:val="left"/>
        <w:rPr>
          <w:b w:val="0"/>
          <w:caps/>
          <w:sz w:val="28"/>
          <w:szCs w:val="28"/>
          <w:lang w:val="en-GB"/>
        </w:rPr>
      </w:pPr>
    </w:p>
    <w:p w14:paraId="46D7592B" w14:textId="2AA3C79A" w:rsidR="004B63AB" w:rsidRPr="00094B3A" w:rsidRDefault="004B63AB" w:rsidP="004B63AB">
      <w:pPr>
        <w:pStyle w:val="Title"/>
        <w:spacing w:before="240" w:after="240"/>
        <w:rPr>
          <w:b w:val="0"/>
          <w:caps/>
          <w:color w:val="5B9BD5"/>
          <w:sz w:val="28"/>
          <w:szCs w:val="28"/>
          <w:lang w:val="en-GB"/>
        </w:rPr>
      </w:pPr>
      <w:r w:rsidRPr="00094B3A">
        <w:rPr>
          <w:b w:val="0"/>
          <w:caps/>
          <w:color w:val="5B9BD5"/>
          <w:sz w:val="28"/>
          <w:szCs w:val="28"/>
          <w:lang w:val="en-GB"/>
        </w:rPr>
        <w:t xml:space="preserve">AnnEX </w:t>
      </w:r>
      <w:r w:rsidR="00723EA6" w:rsidRPr="00094B3A">
        <w:rPr>
          <w:b w:val="0"/>
          <w:caps/>
          <w:color w:val="5B9BD5"/>
          <w:sz w:val="28"/>
          <w:szCs w:val="28"/>
          <w:lang w:val="en-GB"/>
        </w:rPr>
        <w:t>3</w:t>
      </w:r>
      <w:r w:rsidRPr="00094B3A">
        <w:rPr>
          <w:b w:val="0"/>
          <w:caps/>
          <w:color w:val="5B9BD5"/>
          <w:sz w:val="28"/>
          <w:szCs w:val="28"/>
          <w:lang w:val="en-GB"/>
        </w:rPr>
        <w:t xml:space="preserve">: </w:t>
      </w:r>
      <w:r w:rsidR="00723EA6" w:rsidRPr="00094B3A">
        <w:rPr>
          <w:b w:val="0"/>
          <w:caps/>
          <w:color w:val="5B9BD5"/>
          <w:sz w:val="28"/>
          <w:szCs w:val="28"/>
          <w:lang w:val="en-GB"/>
        </w:rPr>
        <w:t>PROPOSED BUDGET</w:t>
      </w:r>
      <w:r w:rsidRPr="00094B3A" w:rsidDel="009E2C98">
        <w:rPr>
          <w:b w:val="0"/>
          <w:caps/>
          <w:color w:val="5B9BD5"/>
          <w:sz w:val="28"/>
          <w:szCs w:val="28"/>
          <w:lang w:val="en-GB"/>
        </w:rPr>
        <w:t xml:space="preserve">  </w:t>
      </w:r>
    </w:p>
    <w:p w14:paraId="7579A878" w14:textId="6A802E07" w:rsidR="004B63AB" w:rsidRPr="00094B3A" w:rsidRDefault="004B63AB" w:rsidP="004B63AB">
      <w:pPr>
        <w:tabs>
          <w:tab w:val="left" w:pos="4055"/>
        </w:tabs>
        <w:jc w:val="center"/>
        <w:rPr>
          <w:rFonts w:ascii="Times New Roman" w:hAnsi="Times New Roman"/>
          <w:color w:val="5B9BD5" w:themeColor="accent5"/>
        </w:rPr>
      </w:pPr>
      <w:r w:rsidRPr="00094B3A">
        <w:rPr>
          <w:rFonts w:ascii="Times New Roman" w:hAnsi="Times New Roman"/>
          <w:color w:val="5B9BD5" w:themeColor="accent5"/>
        </w:rPr>
        <w:t xml:space="preserve">To organise </w:t>
      </w:r>
      <w:r w:rsidR="004E49C6" w:rsidRPr="00094B3A">
        <w:rPr>
          <w:rFonts w:ascii="Times New Roman" w:hAnsi="Times New Roman"/>
          <w:color w:val="5B9BD5" w:themeColor="accent5"/>
        </w:rPr>
        <w:t>a</w:t>
      </w:r>
      <w:r w:rsidR="001E73A6">
        <w:rPr>
          <w:rFonts w:ascii="Times New Roman" w:hAnsi="Times New Roman"/>
          <w:color w:val="5B9BD5" w:themeColor="accent5"/>
        </w:rPr>
        <w:t>n</w:t>
      </w:r>
      <w:r w:rsidR="004E49C6" w:rsidRPr="00094B3A">
        <w:rPr>
          <w:rFonts w:ascii="Times New Roman" w:hAnsi="Times New Roman"/>
          <w:color w:val="5B9BD5" w:themeColor="accent5"/>
        </w:rPr>
        <w:t xml:space="preserve"> SME Tour</w:t>
      </w:r>
      <w:r w:rsidR="001E73A6">
        <w:rPr>
          <w:rFonts w:ascii="Times New Roman" w:hAnsi="Times New Roman"/>
          <w:color w:val="5B9BD5" w:themeColor="accent5"/>
        </w:rPr>
        <w:t xml:space="preserve"> to</w:t>
      </w:r>
      <w:r w:rsidR="004E49C6" w:rsidRPr="00094B3A">
        <w:rPr>
          <w:rFonts w:ascii="Times New Roman" w:hAnsi="Times New Roman"/>
          <w:color w:val="5B9BD5" w:themeColor="accent5"/>
        </w:rPr>
        <w:t xml:space="preserve"> Meeting Point </w:t>
      </w:r>
      <w:r w:rsidR="00AC543C">
        <w:rPr>
          <w:rFonts w:ascii="Times New Roman" w:hAnsi="Times New Roman"/>
          <w:color w:val="5B9BD5" w:themeColor="accent5"/>
        </w:rPr>
        <w:t xml:space="preserve">- </w:t>
      </w:r>
      <w:r w:rsidR="004E49C6" w:rsidRPr="00094B3A">
        <w:rPr>
          <w:rFonts w:ascii="Times New Roman" w:hAnsi="Times New Roman"/>
          <w:color w:val="5B9BD5" w:themeColor="accent5"/>
        </w:rPr>
        <w:t>Vilnius</w:t>
      </w:r>
    </w:p>
    <w:p w14:paraId="3990F760" w14:textId="243D9797" w:rsidR="004B63AB" w:rsidRPr="00094B3A" w:rsidRDefault="004B63AB" w:rsidP="004B63AB">
      <w:pPr>
        <w:tabs>
          <w:tab w:val="left" w:pos="4055"/>
        </w:tabs>
        <w:jc w:val="center"/>
        <w:rPr>
          <w:rFonts w:ascii="Times New Roman" w:hAnsi="Times New Roman"/>
          <w:color w:val="5B9BD5" w:themeColor="accent5"/>
        </w:rPr>
      </w:pPr>
    </w:p>
    <w:p w14:paraId="32CA1BD4" w14:textId="25DEB7D4" w:rsidR="00723EA6" w:rsidRPr="00094B3A" w:rsidRDefault="00723EA6" w:rsidP="00437824">
      <w:pPr>
        <w:pStyle w:val="ListParagraph"/>
        <w:numPr>
          <w:ilvl w:val="0"/>
          <w:numId w:val="3"/>
        </w:numPr>
        <w:jc w:val="both"/>
        <w:rPr>
          <w:rFonts w:ascii="Times New Roman" w:hAnsi="Times New Roman"/>
          <w:sz w:val="22"/>
          <w:szCs w:val="22"/>
        </w:rPr>
      </w:pPr>
      <w:r w:rsidRPr="00094B3A">
        <w:rPr>
          <w:rFonts w:ascii="Times New Roman" w:hAnsi="Times New Roman"/>
          <w:b/>
          <w:sz w:val="22"/>
          <w:szCs w:val="22"/>
        </w:rPr>
        <w:t xml:space="preserve">Global price for the </w:t>
      </w:r>
      <w:r w:rsidR="00D21F74" w:rsidRPr="00094B3A">
        <w:rPr>
          <w:rFonts w:ascii="Times New Roman" w:hAnsi="Times New Roman"/>
          <w:b/>
          <w:sz w:val="22"/>
          <w:szCs w:val="22"/>
        </w:rPr>
        <w:t>activity</w:t>
      </w:r>
      <w:r w:rsidRPr="00094B3A">
        <w:rPr>
          <w:rFonts w:ascii="Times New Roman" w:hAnsi="Times New Roman"/>
          <w:b/>
          <w:sz w:val="22"/>
          <w:szCs w:val="22"/>
        </w:rPr>
        <w:t xml:space="preserve">: </w:t>
      </w:r>
      <w:r w:rsidR="00E51624" w:rsidRPr="00E51624">
        <w:rPr>
          <w:rFonts w:ascii="Times New Roman" w:hAnsi="Times New Roman"/>
          <w:sz w:val="22"/>
          <w:szCs w:val="22"/>
        </w:rPr>
        <w:t>76,500 euro</w:t>
      </w:r>
    </w:p>
    <w:p w14:paraId="408B465D" w14:textId="77777777" w:rsidR="00437824" w:rsidRPr="00094B3A" w:rsidRDefault="00437824" w:rsidP="00437824">
      <w:pPr>
        <w:pStyle w:val="ListParagraph"/>
        <w:jc w:val="both"/>
        <w:rPr>
          <w:rFonts w:ascii="Times New Roman" w:hAnsi="Times New Roman"/>
          <w:sz w:val="22"/>
          <w:szCs w:val="22"/>
        </w:rPr>
      </w:pPr>
    </w:p>
    <w:p w14:paraId="1BCA1A3B" w14:textId="65CB5B27" w:rsidR="00437824" w:rsidRPr="00094B3A" w:rsidRDefault="00437824" w:rsidP="00437824">
      <w:pPr>
        <w:pStyle w:val="ListParagraph"/>
        <w:numPr>
          <w:ilvl w:val="0"/>
          <w:numId w:val="3"/>
        </w:numPr>
        <w:jc w:val="both"/>
        <w:rPr>
          <w:rFonts w:ascii="Times New Roman" w:hAnsi="Times New Roman"/>
          <w:b/>
          <w:bCs/>
          <w:sz w:val="22"/>
          <w:szCs w:val="22"/>
        </w:rPr>
      </w:pPr>
      <w:r w:rsidRPr="00094B3A">
        <w:rPr>
          <w:rFonts w:ascii="Times New Roman" w:hAnsi="Times New Roman"/>
          <w:b/>
          <w:bCs/>
          <w:sz w:val="22"/>
          <w:szCs w:val="22"/>
        </w:rPr>
        <w:t xml:space="preserve">Detailed budget </w:t>
      </w:r>
    </w:p>
    <w:p w14:paraId="0E9A713B" w14:textId="7D5A4FB0" w:rsidR="00723EA6" w:rsidRPr="00094B3A" w:rsidRDefault="00E447D4" w:rsidP="00723EA6">
      <w:pPr>
        <w:jc w:val="both"/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  <w:highlight w:val="yellow"/>
        </w:rPr>
        <w:t>Kindly provide</w:t>
      </w:r>
      <w:r w:rsidR="00723EA6" w:rsidRPr="00094B3A">
        <w:rPr>
          <w:rFonts w:ascii="Times New Roman" w:hAnsi="Times New Roman"/>
          <w:i/>
          <w:iCs/>
          <w:highlight w:val="yellow"/>
        </w:rPr>
        <w:t xml:space="preserve"> a </w:t>
      </w:r>
      <w:r w:rsidR="006A538A" w:rsidRPr="00094B3A">
        <w:rPr>
          <w:rFonts w:ascii="Times New Roman" w:hAnsi="Times New Roman"/>
          <w:i/>
          <w:iCs/>
          <w:highlight w:val="yellow"/>
        </w:rPr>
        <w:t>detailed budget</w:t>
      </w:r>
      <w:r w:rsidR="00243FAE" w:rsidRPr="00094B3A">
        <w:rPr>
          <w:rFonts w:ascii="Times New Roman" w:hAnsi="Times New Roman"/>
          <w:i/>
          <w:iCs/>
          <w:highlight w:val="yellow"/>
        </w:rPr>
        <w:t xml:space="preserve"> </w:t>
      </w:r>
      <w:r>
        <w:rPr>
          <w:rFonts w:ascii="Times New Roman" w:hAnsi="Times New Roman"/>
          <w:i/>
          <w:iCs/>
          <w:highlight w:val="yellow"/>
        </w:rPr>
        <w:t>including</w:t>
      </w:r>
      <w:r w:rsidR="00495F2F">
        <w:rPr>
          <w:rFonts w:ascii="Times New Roman" w:hAnsi="Times New Roman"/>
          <w:i/>
          <w:iCs/>
          <w:highlight w:val="yellow"/>
        </w:rPr>
        <w:t xml:space="preserve"> the</w:t>
      </w:r>
      <w:r w:rsidR="00243FAE" w:rsidRPr="00094B3A">
        <w:rPr>
          <w:rFonts w:ascii="Times New Roman" w:hAnsi="Times New Roman"/>
          <w:i/>
          <w:iCs/>
          <w:highlight w:val="yellow"/>
        </w:rPr>
        <w:t xml:space="preserve"> br</w:t>
      </w:r>
      <w:r w:rsidR="006A6524" w:rsidRPr="00094B3A">
        <w:rPr>
          <w:rFonts w:ascii="Times New Roman" w:hAnsi="Times New Roman"/>
          <w:i/>
          <w:iCs/>
          <w:highlight w:val="yellow"/>
        </w:rPr>
        <w:t>eakdown</w:t>
      </w:r>
      <w:r w:rsidR="00AF7D1D" w:rsidRPr="00094B3A">
        <w:rPr>
          <w:rFonts w:ascii="Times New Roman" w:hAnsi="Times New Roman"/>
          <w:i/>
          <w:iCs/>
          <w:highlight w:val="yellow"/>
        </w:rPr>
        <w:t xml:space="preserve"> </w:t>
      </w:r>
      <w:r w:rsidR="00495F2F">
        <w:rPr>
          <w:rFonts w:ascii="Times New Roman" w:hAnsi="Times New Roman"/>
          <w:i/>
          <w:iCs/>
          <w:highlight w:val="yellow"/>
        </w:rPr>
        <w:t xml:space="preserve">of the costs </w:t>
      </w:r>
      <w:r w:rsidR="00AF7D1D" w:rsidRPr="00094B3A">
        <w:rPr>
          <w:rFonts w:ascii="Times New Roman" w:hAnsi="Times New Roman"/>
          <w:i/>
          <w:iCs/>
          <w:highlight w:val="yellow"/>
        </w:rPr>
        <w:t xml:space="preserve">per </w:t>
      </w:r>
      <w:r w:rsidR="009B5DFE" w:rsidRPr="00094B3A">
        <w:rPr>
          <w:rFonts w:ascii="Times New Roman" w:hAnsi="Times New Roman"/>
          <w:i/>
          <w:iCs/>
          <w:highlight w:val="yellow"/>
        </w:rPr>
        <w:t>type of activity/deliverable</w:t>
      </w:r>
      <w:r w:rsidR="00243FAE" w:rsidRPr="00094B3A">
        <w:rPr>
          <w:rFonts w:ascii="Times New Roman" w:hAnsi="Times New Roman"/>
          <w:i/>
          <w:iCs/>
          <w:highlight w:val="yellow"/>
        </w:rPr>
        <w:t xml:space="preserve">. </w:t>
      </w:r>
      <w:r w:rsidR="00495F2F">
        <w:rPr>
          <w:rFonts w:ascii="Times New Roman" w:hAnsi="Times New Roman"/>
          <w:i/>
          <w:iCs/>
          <w:highlight w:val="yellow"/>
        </w:rPr>
        <w:t xml:space="preserve">Applicants </w:t>
      </w:r>
      <w:r w:rsidR="007C2D60" w:rsidRPr="00EF48BE">
        <w:rPr>
          <w:rFonts w:ascii="Times New Roman" w:hAnsi="Times New Roman"/>
          <w:i/>
          <w:iCs/>
          <w:highlight w:val="yellow"/>
        </w:rPr>
        <w:t xml:space="preserve">are </w:t>
      </w:r>
      <w:r w:rsidR="005B617E" w:rsidRPr="00EF48BE">
        <w:rPr>
          <w:rFonts w:ascii="Times New Roman" w:hAnsi="Times New Roman"/>
          <w:i/>
          <w:iCs/>
          <w:highlight w:val="yellow"/>
        </w:rPr>
        <w:t>strongly encouraged</w:t>
      </w:r>
      <w:r w:rsidR="007C2D60" w:rsidRPr="00EF48BE">
        <w:rPr>
          <w:rFonts w:ascii="Times New Roman" w:hAnsi="Times New Roman"/>
          <w:i/>
          <w:iCs/>
          <w:highlight w:val="yellow"/>
        </w:rPr>
        <w:t xml:space="preserve"> to</w:t>
      </w:r>
      <w:r w:rsidR="00495F2F" w:rsidRPr="00EF48BE">
        <w:rPr>
          <w:rFonts w:ascii="Times New Roman" w:hAnsi="Times New Roman"/>
          <w:i/>
          <w:iCs/>
          <w:highlight w:val="yellow"/>
        </w:rPr>
        <w:t xml:space="preserve"> refer to </w:t>
      </w:r>
      <w:r w:rsidR="00437824" w:rsidRPr="00EF48BE">
        <w:rPr>
          <w:rFonts w:ascii="Times New Roman" w:hAnsi="Times New Roman"/>
          <w:i/>
          <w:iCs/>
          <w:highlight w:val="yellow"/>
        </w:rPr>
        <w:t>Article 4 of the</w:t>
      </w:r>
      <w:r w:rsidR="001E73A6">
        <w:rPr>
          <w:rFonts w:ascii="Times New Roman" w:hAnsi="Times New Roman"/>
          <w:i/>
          <w:iCs/>
          <w:highlight w:val="yellow"/>
        </w:rPr>
        <w:t xml:space="preserve"> Call for Tenders</w:t>
      </w:r>
      <w:r w:rsidR="00437824" w:rsidRPr="00EF48BE">
        <w:rPr>
          <w:rFonts w:ascii="Times New Roman" w:hAnsi="Times New Roman"/>
          <w:i/>
          <w:iCs/>
          <w:highlight w:val="yellow"/>
        </w:rPr>
        <w:t xml:space="preserve">: </w:t>
      </w:r>
      <w:r w:rsidR="00437824" w:rsidRPr="00EF48BE">
        <w:rPr>
          <w:rFonts w:ascii="Times New Roman" w:hAnsi="Times New Roman"/>
          <w:i/>
          <w:iCs/>
          <w:highlight w:val="yellow"/>
          <w:u w:val="single"/>
        </w:rPr>
        <w:t xml:space="preserve">Requested </w:t>
      </w:r>
      <w:r w:rsidR="00AF7D1D" w:rsidRPr="00EF48BE">
        <w:rPr>
          <w:rFonts w:ascii="Times New Roman" w:hAnsi="Times New Roman"/>
          <w:i/>
          <w:iCs/>
          <w:highlight w:val="yellow"/>
          <w:u w:val="single"/>
        </w:rPr>
        <w:t>Service</w:t>
      </w:r>
      <w:r w:rsidR="009B5DFE" w:rsidRPr="00EF48BE">
        <w:rPr>
          <w:rFonts w:ascii="Times New Roman" w:hAnsi="Times New Roman"/>
          <w:i/>
          <w:iCs/>
          <w:highlight w:val="yellow"/>
          <w:u w:val="single"/>
        </w:rPr>
        <w:t>s</w:t>
      </w:r>
      <w:r w:rsidR="00AF7D1D" w:rsidRPr="00EF48BE">
        <w:rPr>
          <w:rFonts w:ascii="Times New Roman" w:hAnsi="Times New Roman"/>
          <w:i/>
          <w:iCs/>
          <w:highlight w:val="yellow"/>
        </w:rPr>
        <w:t xml:space="preserve"> while preparing the bu</w:t>
      </w:r>
      <w:r w:rsidR="007C2D60" w:rsidRPr="00EF48BE">
        <w:rPr>
          <w:rFonts w:ascii="Times New Roman" w:hAnsi="Times New Roman"/>
          <w:i/>
          <w:iCs/>
          <w:highlight w:val="yellow"/>
        </w:rPr>
        <w:t xml:space="preserve">dget to ensure </w:t>
      </w:r>
      <w:r w:rsidR="005B617E" w:rsidRPr="00EF48BE">
        <w:rPr>
          <w:rFonts w:ascii="Times New Roman" w:hAnsi="Times New Roman"/>
          <w:i/>
          <w:iCs/>
          <w:highlight w:val="yellow"/>
        </w:rPr>
        <w:t>all necessary costs are included.</w:t>
      </w:r>
    </w:p>
    <w:p w14:paraId="09C0F72D" w14:textId="64DD9BEC" w:rsidR="00723EA6" w:rsidRPr="00094B3A" w:rsidRDefault="00723EA6" w:rsidP="00723EA6">
      <w:pPr>
        <w:widowControl w:val="0"/>
        <w:spacing w:after="120"/>
        <w:jc w:val="both"/>
        <w:rPr>
          <w:rFonts w:ascii="Times New Roman" w:hAnsi="Times New Roman"/>
          <w:i/>
          <w:iCs/>
          <w:color w:val="2F5496" w:themeColor="accent1" w:themeShade="BF"/>
        </w:rPr>
      </w:pPr>
      <w:r w:rsidRPr="00094B3A">
        <w:rPr>
          <w:rFonts w:ascii="Times New Roman" w:hAnsi="Times New Roman"/>
          <w:i/>
          <w:iCs/>
          <w:color w:val="2F5496" w:themeColor="accent1" w:themeShade="BF"/>
        </w:rPr>
        <w:t xml:space="preserve">Note: </w:t>
      </w:r>
      <w:r w:rsidR="00413990" w:rsidRPr="00413990">
        <w:rPr>
          <w:rFonts w:ascii="Times New Roman" w:hAnsi="Times New Roman"/>
          <w:i/>
          <w:iCs/>
          <w:color w:val="2F5496" w:themeColor="accent1" w:themeShade="BF"/>
        </w:rPr>
        <w:t xml:space="preserve">Please indicate all amounts without VAT and other taxes. The proposed global amount must not exceed the maximum total budget specified in the </w:t>
      </w:r>
      <w:r w:rsidR="001E73A6">
        <w:rPr>
          <w:rFonts w:ascii="Times New Roman" w:hAnsi="Times New Roman"/>
          <w:i/>
          <w:iCs/>
          <w:color w:val="2F5496" w:themeColor="accent1" w:themeShade="BF"/>
        </w:rPr>
        <w:t>Call for Tenders</w:t>
      </w:r>
      <w:r w:rsidR="00413990" w:rsidRPr="00413990">
        <w:rPr>
          <w:rFonts w:ascii="Times New Roman" w:hAnsi="Times New Roman"/>
          <w:i/>
          <w:iCs/>
          <w:color w:val="2F5496" w:themeColor="accent1" w:themeShade="BF"/>
        </w:rPr>
        <w:t xml:space="preserve">. Proposals with a budget higher than the limit outlined in the </w:t>
      </w:r>
      <w:r w:rsidR="001E73A6">
        <w:rPr>
          <w:rFonts w:ascii="Times New Roman" w:hAnsi="Times New Roman"/>
          <w:i/>
          <w:iCs/>
          <w:color w:val="2F5496" w:themeColor="accent1" w:themeShade="BF"/>
        </w:rPr>
        <w:t>Call for Tenders</w:t>
      </w:r>
      <w:r w:rsidR="00413990" w:rsidRPr="00413990">
        <w:rPr>
          <w:rFonts w:ascii="Times New Roman" w:hAnsi="Times New Roman"/>
          <w:i/>
          <w:iCs/>
          <w:color w:val="2F5496" w:themeColor="accent1" w:themeShade="BF"/>
        </w:rPr>
        <w:t xml:space="preserve"> will be automatically rejected.</w:t>
      </w:r>
    </w:p>
    <w:p w14:paraId="69ED3B9E" w14:textId="4D150C57" w:rsidR="004B63AB" w:rsidRPr="00094B3A" w:rsidRDefault="004B63AB" w:rsidP="004B63AB">
      <w:pPr>
        <w:rPr>
          <w:rFonts w:ascii="Times New Roman" w:hAnsi="Times New Roman"/>
          <w:color w:val="5B9BD5" w:themeColor="accent5"/>
        </w:rPr>
      </w:pPr>
    </w:p>
    <w:p w14:paraId="3B874DAE" w14:textId="1874F636" w:rsidR="004B63AB" w:rsidRPr="00094B3A" w:rsidRDefault="004B63AB" w:rsidP="004B63AB">
      <w:pPr>
        <w:rPr>
          <w:rFonts w:ascii="Times New Roman" w:hAnsi="Times New Roman"/>
        </w:rPr>
      </w:pPr>
    </w:p>
    <w:p w14:paraId="4B7EC4BC" w14:textId="77777777" w:rsidR="004B63AB" w:rsidRPr="00094B3A" w:rsidRDefault="004B63AB" w:rsidP="004B63AB">
      <w:pPr>
        <w:rPr>
          <w:rFonts w:ascii="Times New Roman" w:hAnsi="Times New Roman"/>
        </w:rPr>
      </w:pPr>
    </w:p>
    <w:p w14:paraId="3724ECB3" w14:textId="1E997349" w:rsidR="004B63AB" w:rsidRPr="00094B3A" w:rsidRDefault="004B63AB" w:rsidP="004B63AB">
      <w:pPr>
        <w:rPr>
          <w:rFonts w:ascii="Times New Roman" w:hAnsi="Times New Roman"/>
        </w:rPr>
      </w:pPr>
    </w:p>
    <w:p w14:paraId="7FE86C57" w14:textId="129147FC" w:rsidR="004B63AB" w:rsidRPr="00094B3A" w:rsidRDefault="004B63AB" w:rsidP="004B63AB">
      <w:pPr>
        <w:rPr>
          <w:rFonts w:ascii="Times New Roman" w:hAnsi="Times New Roman"/>
        </w:rPr>
      </w:pPr>
    </w:p>
    <w:p w14:paraId="6A83441E" w14:textId="48D92E3B" w:rsidR="004B63AB" w:rsidRPr="00094B3A" w:rsidRDefault="004B63AB" w:rsidP="004B63AB">
      <w:pPr>
        <w:rPr>
          <w:rFonts w:ascii="Times New Roman" w:hAnsi="Times New Roman"/>
        </w:rPr>
      </w:pPr>
    </w:p>
    <w:p w14:paraId="4ECF6686" w14:textId="059CFB66" w:rsidR="004B63AB" w:rsidRPr="00094B3A" w:rsidRDefault="004B63AB" w:rsidP="004B63AB">
      <w:pPr>
        <w:rPr>
          <w:rFonts w:ascii="Times New Roman" w:hAnsi="Times New Roman"/>
        </w:rPr>
      </w:pPr>
    </w:p>
    <w:p w14:paraId="78947C34" w14:textId="736DDAE9" w:rsidR="004B63AB" w:rsidRPr="00094B3A" w:rsidRDefault="004B63AB" w:rsidP="004B63AB">
      <w:pPr>
        <w:rPr>
          <w:rFonts w:ascii="Times New Roman" w:hAnsi="Times New Roman"/>
        </w:rPr>
      </w:pPr>
    </w:p>
    <w:p w14:paraId="58741EF2" w14:textId="79D3FEF4" w:rsidR="004B63AB" w:rsidRPr="00094B3A" w:rsidRDefault="004B63AB" w:rsidP="004B63AB">
      <w:pPr>
        <w:rPr>
          <w:rFonts w:ascii="Times New Roman" w:hAnsi="Times New Roman"/>
        </w:rPr>
      </w:pPr>
    </w:p>
    <w:p w14:paraId="54E8DD10" w14:textId="0475838F" w:rsidR="004B63AB" w:rsidRPr="00094B3A" w:rsidRDefault="004B63AB" w:rsidP="004B63AB">
      <w:pPr>
        <w:rPr>
          <w:rFonts w:ascii="Times New Roman" w:hAnsi="Times New Roman"/>
        </w:rPr>
      </w:pPr>
    </w:p>
    <w:p w14:paraId="2B44C923" w14:textId="08E5026F" w:rsidR="004B63AB" w:rsidRPr="00094B3A" w:rsidRDefault="004B63AB" w:rsidP="004B63AB">
      <w:pPr>
        <w:rPr>
          <w:rFonts w:ascii="Times New Roman" w:hAnsi="Times New Roman"/>
        </w:rPr>
      </w:pPr>
    </w:p>
    <w:p w14:paraId="549B1113" w14:textId="5BEADAF2" w:rsidR="004B63AB" w:rsidRPr="00094B3A" w:rsidRDefault="004B63AB" w:rsidP="004B63AB">
      <w:pPr>
        <w:rPr>
          <w:rFonts w:ascii="Times New Roman" w:hAnsi="Times New Roman"/>
        </w:rPr>
      </w:pPr>
    </w:p>
    <w:p w14:paraId="5BDE55F9" w14:textId="7B95060C" w:rsidR="004B63AB" w:rsidRPr="00094B3A" w:rsidRDefault="004B63AB" w:rsidP="004B63AB">
      <w:pPr>
        <w:rPr>
          <w:rFonts w:ascii="Times New Roman" w:hAnsi="Times New Roman"/>
        </w:rPr>
      </w:pPr>
    </w:p>
    <w:p w14:paraId="1F15FD56" w14:textId="29A49333" w:rsidR="004B63AB" w:rsidRPr="00094B3A" w:rsidRDefault="004B63AB" w:rsidP="004B63AB">
      <w:pPr>
        <w:rPr>
          <w:rFonts w:ascii="Times New Roman" w:hAnsi="Times New Roman"/>
        </w:rPr>
      </w:pPr>
    </w:p>
    <w:p w14:paraId="29AFE5E4" w14:textId="5C1337EA" w:rsidR="004B63AB" w:rsidRPr="00094B3A" w:rsidRDefault="004B63AB" w:rsidP="004B63AB">
      <w:pPr>
        <w:rPr>
          <w:rFonts w:ascii="Times New Roman" w:hAnsi="Times New Roman"/>
        </w:rPr>
      </w:pPr>
    </w:p>
    <w:p w14:paraId="17C40F82" w14:textId="77777777" w:rsidR="004B63AB" w:rsidRPr="00094B3A" w:rsidRDefault="004B63AB" w:rsidP="004B63AB">
      <w:pPr>
        <w:rPr>
          <w:rFonts w:ascii="Times New Roman" w:hAnsi="Times New Roman"/>
        </w:rPr>
      </w:pPr>
    </w:p>
    <w:sectPr w:rsidR="004B63AB" w:rsidRPr="00094B3A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E8BB46" w14:textId="77777777" w:rsidR="00087DA8" w:rsidRDefault="00087DA8" w:rsidP="004B63AB">
      <w:pPr>
        <w:spacing w:after="0"/>
      </w:pPr>
      <w:r>
        <w:separator/>
      </w:r>
    </w:p>
  </w:endnote>
  <w:endnote w:type="continuationSeparator" w:id="0">
    <w:p w14:paraId="0359E159" w14:textId="77777777" w:rsidR="00087DA8" w:rsidRDefault="00087DA8" w:rsidP="004B63A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851585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48FF3A0" w14:textId="329FBD76" w:rsidR="004B63AB" w:rsidRDefault="004B63A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B4D0B0B" w14:textId="6526536A" w:rsidR="004B63AB" w:rsidRPr="004B63AB" w:rsidRDefault="004B63AB" w:rsidP="004B63AB">
    <w:pPr>
      <w:pStyle w:val="Footer"/>
      <w:rPr>
        <w:rFonts w:asciiTheme="majorHAnsi" w:hAnsiTheme="majorHAnsi" w:cstheme="majorHAnsi"/>
        <w:i/>
        <w:iCs/>
        <w:sz w:val="18"/>
        <w:szCs w:val="18"/>
      </w:rPr>
    </w:pPr>
    <w:r w:rsidRPr="004B63AB">
      <w:rPr>
        <w:rFonts w:asciiTheme="majorHAnsi" w:hAnsiTheme="majorHAnsi" w:cstheme="majorHAnsi"/>
        <w:i/>
        <w:iCs/>
        <w:sz w:val="18"/>
        <w:szCs w:val="18"/>
      </w:rPr>
      <w:t xml:space="preserve">ENI/2019/411-865 – Terms of Reference: </w:t>
    </w:r>
    <w:r w:rsidR="001E73A6">
      <w:rPr>
        <w:rFonts w:asciiTheme="majorHAnsi" w:hAnsiTheme="majorHAnsi" w:cstheme="majorHAnsi"/>
        <w:i/>
        <w:iCs/>
        <w:sz w:val="18"/>
        <w:szCs w:val="18"/>
      </w:rPr>
      <w:t xml:space="preserve">an </w:t>
    </w:r>
    <w:r w:rsidR="00F94F21">
      <w:rPr>
        <w:rFonts w:asciiTheme="majorHAnsi" w:hAnsiTheme="majorHAnsi" w:cstheme="majorHAnsi"/>
        <w:i/>
        <w:iCs/>
        <w:sz w:val="18"/>
        <w:szCs w:val="18"/>
      </w:rPr>
      <w:t xml:space="preserve">SME Tour </w:t>
    </w:r>
    <w:r w:rsidR="001E73A6">
      <w:rPr>
        <w:rFonts w:asciiTheme="majorHAnsi" w:hAnsiTheme="majorHAnsi" w:cstheme="majorHAnsi"/>
        <w:i/>
        <w:iCs/>
        <w:sz w:val="18"/>
        <w:szCs w:val="18"/>
      </w:rPr>
      <w:t>to</w:t>
    </w:r>
    <w:r w:rsidR="00F94F21">
      <w:rPr>
        <w:rFonts w:asciiTheme="majorHAnsi" w:hAnsiTheme="majorHAnsi" w:cstheme="majorHAnsi"/>
        <w:i/>
        <w:iCs/>
        <w:sz w:val="18"/>
        <w:szCs w:val="18"/>
      </w:rPr>
      <w:t xml:space="preserve"> Meeting Point Vilniu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695B0B" w14:textId="77777777" w:rsidR="00087DA8" w:rsidRDefault="00087DA8" w:rsidP="004B63AB">
      <w:pPr>
        <w:spacing w:after="0"/>
      </w:pPr>
      <w:r>
        <w:separator/>
      </w:r>
    </w:p>
  </w:footnote>
  <w:footnote w:type="continuationSeparator" w:id="0">
    <w:p w14:paraId="690F4CEC" w14:textId="77777777" w:rsidR="00087DA8" w:rsidRDefault="00087DA8" w:rsidP="004B63A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0A607B" w14:textId="3AA5E975" w:rsidR="004B63AB" w:rsidRDefault="004B63AB" w:rsidP="004B63AB">
    <w:pPr>
      <w:pStyle w:val="Header"/>
      <w:jc w:val="center"/>
    </w:pPr>
    <w:r>
      <w:rPr>
        <w:noProof/>
      </w:rPr>
      <w:drawing>
        <wp:inline distT="0" distB="0" distL="0" distR="0" wp14:anchorId="7AC92BE9" wp14:editId="2986FD08">
          <wp:extent cx="4824730" cy="718185"/>
          <wp:effectExtent l="0" t="0" r="0" b="5715"/>
          <wp:docPr id="1" name="Picture 1" descr="Background patter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Background pattern&#10;&#10;Description automatically generated with low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24730" cy="7181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015CBE"/>
    <w:multiLevelType w:val="hybridMultilevel"/>
    <w:tmpl w:val="E04AF2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710134"/>
    <w:multiLevelType w:val="hybridMultilevel"/>
    <w:tmpl w:val="79B47B90"/>
    <w:lvl w:ilvl="0" w:tplc="4D00646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D12A5B"/>
    <w:multiLevelType w:val="hybridMultilevel"/>
    <w:tmpl w:val="ECB8FE7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78070015">
    <w:abstractNumId w:val="0"/>
  </w:num>
  <w:num w:numId="2" w16cid:durableId="927425255">
    <w:abstractNumId w:val="2"/>
  </w:num>
  <w:num w:numId="3" w16cid:durableId="8085929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zMTAxM7Q0tbA0MzRR0lEKTi0uzszPAykwqgUA8OESQCwAAAA="/>
  </w:docVars>
  <w:rsids>
    <w:rsidRoot w:val="006559C7"/>
    <w:rsid w:val="00087DA8"/>
    <w:rsid w:val="00094B3A"/>
    <w:rsid w:val="001854E3"/>
    <w:rsid w:val="001E73A6"/>
    <w:rsid w:val="00243FAE"/>
    <w:rsid w:val="002937AA"/>
    <w:rsid w:val="00352175"/>
    <w:rsid w:val="00413990"/>
    <w:rsid w:val="00437824"/>
    <w:rsid w:val="00495F2F"/>
    <w:rsid w:val="004B63AB"/>
    <w:rsid w:val="004E49C6"/>
    <w:rsid w:val="005B617E"/>
    <w:rsid w:val="006559C7"/>
    <w:rsid w:val="006877B9"/>
    <w:rsid w:val="006A538A"/>
    <w:rsid w:val="006A6524"/>
    <w:rsid w:val="00723EA6"/>
    <w:rsid w:val="007C2D60"/>
    <w:rsid w:val="007F6D5F"/>
    <w:rsid w:val="009B5DFE"/>
    <w:rsid w:val="009C07A3"/>
    <w:rsid w:val="00AC543C"/>
    <w:rsid w:val="00AF7D1D"/>
    <w:rsid w:val="00B606BB"/>
    <w:rsid w:val="00D21F74"/>
    <w:rsid w:val="00E4465D"/>
    <w:rsid w:val="00E447D4"/>
    <w:rsid w:val="00E51624"/>
    <w:rsid w:val="00EF48BE"/>
    <w:rsid w:val="00F94F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F4B022"/>
  <w15:chartTrackingRefBased/>
  <w15:docId w15:val="{A6A854F5-BCA2-49C1-AAE4-AFE232C03B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63AB"/>
    <w:pPr>
      <w:spacing w:after="240" w:line="240" w:lineRule="auto"/>
    </w:pPr>
    <w:rPr>
      <w:rFonts w:ascii="Arial" w:eastAsia="Times New Roman" w:hAnsi="Arial" w:cs="Times New Roman"/>
      <w:sz w:val="20"/>
      <w:szCs w:val="20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4B63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B63AB"/>
    <w:pPr>
      <w:tabs>
        <w:tab w:val="center" w:pos="4513"/>
        <w:tab w:val="right" w:pos="9026"/>
      </w:tabs>
      <w:spacing w:after="0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4B63AB"/>
  </w:style>
  <w:style w:type="paragraph" w:styleId="Footer">
    <w:name w:val="footer"/>
    <w:basedOn w:val="Normal"/>
    <w:link w:val="FooterChar"/>
    <w:uiPriority w:val="99"/>
    <w:unhideWhenUsed/>
    <w:rsid w:val="004B63AB"/>
    <w:pPr>
      <w:tabs>
        <w:tab w:val="center" w:pos="4513"/>
        <w:tab w:val="right" w:pos="9026"/>
      </w:tabs>
      <w:spacing w:after="0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4B63AB"/>
  </w:style>
  <w:style w:type="paragraph" w:styleId="Title">
    <w:name w:val="Title"/>
    <w:basedOn w:val="Normal"/>
    <w:link w:val="TitleChar"/>
    <w:qFormat/>
    <w:rsid w:val="004B63AB"/>
    <w:pPr>
      <w:widowControl w:val="0"/>
      <w:tabs>
        <w:tab w:val="left" w:pos="-720"/>
      </w:tabs>
      <w:suppressAutoHyphens/>
      <w:spacing w:after="0"/>
      <w:jc w:val="center"/>
    </w:pPr>
    <w:rPr>
      <w:rFonts w:ascii="Times New Roman" w:hAnsi="Times New Roman"/>
      <w:b/>
      <w:sz w:val="48"/>
      <w:lang w:val="en-US"/>
    </w:rPr>
  </w:style>
  <w:style w:type="character" w:customStyle="1" w:styleId="TitleChar">
    <w:name w:val="Title Char"/>
    <w:basedOn w:val="DefaultParagraphFont"/>
    <w:link w:val="Title"/>
    <w:rsid w:val="004B63AB"/>
    <w:rPr>
      <w:rFonts w:ascii="Times New Roman" w:eastAsia="Times New Roman" w:hAnsi="Times New Roman" w:cs="Times New Roman"/>
      <w:b/>
      <w:sz w:val="48"/>
      <w:szCs w:val="20"/>
      <w:lang w:val="en-US" w:eastAsia="en-GB"/>
    </w:rPr>
  </w:style>
  <w:style w:type="paragraph" w:styleId="ListParagraph">
    <w:name w:val="List Paragraph"/>
    <w:basedOn w:val="Normal"/>
    <w:uiPriority w:val="34"/>
    <w:qFormat/>
    <w:rsid w:val="004B63A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B63AB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ja0c7d2407574306877f8a3ec2ce3d52 xmlns="33a45235-41f2-4c07-abd6-89f15a9502a5">
      <Terms xmlns="http://schemas.microsoft.com/office/infopath/2007/PartnerControls"/>
    </ja0c7d2407574306877f8a3ec2ce3d52>
    <TaxKeywordTaxHTField xmlns="33a45235-41f2-4c07-abd6-89f15a9502a5">
      <Terms xmlns="http://schemas.microsoft.com/office/infopath/2007/PartnerControls"/>
    </TaxKeywordTaxHTField>
    <Invoice xmlns="fa27c804-0787-46b4-8d75-b0abc78be27d" xsi:nil="true"/>
    <lcf76f155ced4ddcb4097134ff3c332f xmlns="86e4576c-deb6-4d48-8d19-8635becc2063">
      <Terms xmlns="http://schemas.microsoft.com/office/infopath/2007/PartnerControls"/>
    </lcf76f155ced4ddcb4097134ff3c332f>
    <TaxCatchAll xmlns="33a45235-41f2-4c07-abd6-89f15a95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C7E0929606344792F3E7EB979E2844" ma:contentTypeVersion="21" ma:contentTypeDescription="Create a new document." ma:contentTypeScope="" ma:versionID="759fc28ba26a34e65b14fe446de357cc">
  <xsd:schema xmlns:xsd="http://www.w3.org/2001/XMLSchema" xmlns:xs="http://www.w3.org/2001/XMLSchema" xmlns:p="http://schemas.microsoft.com/office/2006/metadata/properties" xmlns:ns2="86e4576c-deb6-4d48-8d19-8635becc2063" xmlns:ns3="33a45235-41f2-4c07-abd6-89f15a9502a5" xmlns:ns4="fa27c804-0787-46b4-8d75-b0abc78be27d" targetNamespace="http://schemas.microsoft.com/office/2006/metadata/properties" ma:root="true" ma:fieldsID="d5ccfb33973641096ea213acb9230a54" ns2:_="" ns3:_="" ns4:_="">
    <xsd:import namespace="86e4576c-deb6-4d48-8d19-8635becc2063"/>
    <xsd:import namespace="33a45235-41f2-4c07-abd6-89f15a9502a5"/>
    <xsd:import namespace="fa27c804-0787-46b4-8d75-b0abc78be27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TaxKeywordTaxHTField" minOccurs="0"/>
                <xsd:element ref="ns3:TaxCatchAll" minOccurs="0"/>
                <xsd:element ref="ns3:ja0c7d2407574306877f8a3ec2ce3d52" minOccurs="0"/>
                <xsd:element ref="ns4:Invoice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4:SharedWithUsers" minOccurs="0"/>
                <xsd:element ref="ns4:SharedWithDetails" minOccurs="0"/>
                <xsd:element ref="ns2:lcf76f155ced4ddcb4097134ff3c332f" minOccurs="0"/>
                <xsd:element ref="ns2:MediaServiceOCR" minOccurs="0"/>
                <xsd:element ref="ns2:MediaServiceDateTaken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e4576c-deb6-4d48-8d19-8635becc20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0ad61b7b-f5dc-4060-9b32-94634ee1ff2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2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8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a45235-41f2-4c07-abd6-89f15a9502a5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11" nillable="true" ma:taxonomy="true" ma:internalName="TaxKeywordTaxHTField" ma:taxonomyFieldName="TaxKeyword" ma:displayName="Enterprise Keywords" ma:fieldId="{23f27201-bee3-471e-b2e7-b64fd8b7ca38}" ma:taxonomyMulti="true" ma:sspId="0ad61b7b-f5dc-4060-9b32-94634ee1ff2d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2" nillable="true" ma:displayName="Taxonomy Catch All Column" ma:hidden="true" ma:list="{ecc8480b-0bc7-45a0-b1b3-1a7fddb940f6}" ma:internalName="TaxCatchAll" ma:showField="CatchAllData" ma:web="33a45235-41f2-4c07-abd6-89f15a9502a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ja0c7d2407574306877f8a3ec2ce3d52" ma:index="14" nillable="true" ma:taxonomy="true" ma:internalName="ja0c7d2407574306877f8a3ec2ce3d52" ma:taxonomyFieldName="Audience1" ma:displayName="Audience" ma:default="" ma:fieldId="{3a0c7d24-0757-4306-877f-8a3ec2ce3d52}" ma:taxonomyMulti="true" ma:sspId="0ad61b7b-f5dc-4060-9b32-94634ee1ff2d" ma:termSetId="bf7a7913-7239-4953-9e2f-d95bed351a18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27c804-0787-46b4-8d75-b0abc78be27d" elementFormDefault="qualified">
    <xsd:import namespace="http://schemas.microsoft.com/office/2006/documentManagement/types"/>
    <xsd:import namespace="http://schemas.microsoft.com/office/infopath/2007/PartnerControls"/>
    <xsd:element name="Invoice" ma:index="15" nillable="true" ma:displayName="Invoice" ma:list="{77e57483-7faa-4765-830f-3781196f805c}" ma:internalName="Invoice" ma:showField="Title" ma:web="fa27c804-0787-46b4-8d75-b0abc78be27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7C48C83-7AD2-466F-B490-FA3BAC1FE376}">
  <ds:schemaRefs>
    <ds:schemaRef ds:uri="http://schemas.microsoft.com/office/2006/metadata/properties"/>
    <ds:schemaRef ds:uri="http://schemas.openxmlformats.org/package/2006/metadata/core-properties"/>
    <ds:schemaRef ds:uri="http://schemas.microsoft.com/office/infopath/2007/PartnerControls"/>
    <ds:schemaRef ds:uri="fa27c804-0787-46b4-8d75-b0abc78be27d"/>
    <ds:schemaRef ds:uri="http://schemas.microsoft.com/office/2006/documentManagement/types"/>
    <ds:schemaRef ds:uri="http://purl.org/dc/dcmitype/"/>
    <ds:schemaRef ds:uri="33a45235-41f2-4c07-abd6-89f15a9502a5"/>
    <ds:schemaRef ds:uri="http://purl.org/dc/terms/"/>
    <ds:schemaRef ds:uri="86e4576c-deb6-4d48-8d19-8635becc2063"/>
    <ds:schemaRef ds:uri="http://www.w3.org/XML/1998/namespace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A5734FC7-197D-4961-B6EC-46C512FA075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CF43F2F-B40F-4DF0-9D51-7907DB2BEF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e4576c-deb6-4d48-8d19-8635becc2063"/>
    <ds:schemaRef ds:uri="33a45235-41f2-4c07-abd6-89f15a9502a5"/>
    <ds:schemaRef ds:uri="fa27c804-0787-46b4-8d75-b0abc78be27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 KHODELI</dc:creator>
  <cp:keywords/>
  <dc:description/>
  <cp:lastModifiedBy>Ia KHODELI</cp:lastModifiedBy>
  <cp:revision>28</cp:revision>
  <dcterms:created xsi:type="dcterms:W3CDTF">2023-01-31T12:07:00Z</dcterms:created>
  <dcterms:modified xsi:type="dcterms:W3CDTF">2023-11-10T1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C7E0929606344792F3E7EB979E2844</vt:lpwstr>
  </property>
  <property fmtid="{D5CDD505-2E9C-101B-9397-08002B2CF9AE}" pid="3" name="TaxKeyword">
    <vt:lpwstr/>
  </property>
  <property fmtid="{D5CDD505-2E9C-101B-9397-08002B2CF9AE}" pid="4" name="Audience1">
    <vt:lpwstr/>
  </property>
  <property fmtid="{D5CDD505-2E9C-101B-9397-08002B2CF9AE}" pid="5" name="MediaServiceImageTags">
    <vt:lpwstr/>
  </property>
</Properties>
</file>